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DD371A" w:rsidP="00DD371A" w:rsidRDefault="00DD371A" w14:paraId="3927C68A" w14:textId="661B007F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 of Justi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FC622E">
        <w:rPr>
          <w:rFonts w:ascii="Times New Roman" w:hAnsi="Times New Roman" w:cs="Times New Roman"/>
          <w:i/>
          <w:iCs/>
          <w:sz w:val="36"/>
          <w:szCs w:val="36"/>
        </w:rPr>
        <w:t>fo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Transfer</w:t>
      </w:r>
    </w:p>
    <w:p w:rsidRPr="003D7F22" w:rsidR="00FC622E" w:rsidP="00FC622E" w:rsidRDefault="00FC622E" w14:paraId="34EEE619" w14:textId="23159690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/CSUSM</w:t>
      </w:r>
    </w:p>
    <w:p w:rsidRPr="00D83B2B" w:rsidR="00D83B2B" w:rsidP="00DD371A" w:rsidRDefault="00DD371A" w14:paraId="788B100A" w14:textId="45F86C15">
      <w:pPr>
        <w:spacing w:line="216" w:lineRule="auto"/>
        <w:rPr>
          <w:rFonts w:cstheme="minorHAnsi"/>
        </w:rPr>
      </w:pPr>
      <w:r w:rsidRPr="7D4253C1" w:rsidR="00DD371A">
        <w:rPr>
          <w:rFonts w:cs="Calibri" w:cstheme="minorAscii"/>
        </w:rPr>
        <w:t>Justice is at the heart of the U.S. democratic system, yet today’s criminal justice system is facing increasingly complex issues, from human trafficking and terrorism to computer crimes and gang-related crimes. Professionals with careers within the criminal justice system are confronting these challenges daily; working to prevent and reduce crime, serve as positive role models, improve public safety, and serve their communities.</w:t>
      </w:r>
      <w:r w:rsidRPr="7D4253C1" w:rsidR="00D83B2B">
        <w:rPr>
          <w:rFonts w:cs="Calibri" w:cstheme="minorAscii"/>
        </w:rPr>
        <w:t xml:space="preserve"> </w:t>
      </w:r>
    </w:p>
    <w:p w:rsidR="15DEFBFD" w:rsidRDefault="15DEFBFD" w14:paraId="0FEAEF21" w14:textId="14A07916">
      <w:p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7D4253C1" w:rsidR="15DEFBFD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7D4253C1" w:rsidR="15DEFBFD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7D4253C1" w:rsidR="15DEFBFD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c48e35ceb07b40e7">
        <w:r w:rsidRPr="7D4253C1" w:rsidR="15DEFBFD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7D4253C1" w:rsidR="15DEFBFD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7D4253C1" w:rsidR="15DEFBFD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DD371A" w:rsidR="00DD371A" w:rsidP="7D4253C1" w:rsidRDefault="00DD371A" w14:paraId="4EEF475A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7D4253C1" w:rsidR="00DD371A">
        <w:rPr>
          <w:rFonts w:ascii="Calibri" w:hAnsi="Calibri" w:cs="Calibri" w:asciiTheme="minorAscii" w:hAnsiTheme="minorAscii" w:cstheme="minorAscii"/>
          <w:sz w:val="18"/>
          <w:szCs w:val="18"/>
        </w:rPr>
        <w:t>Administration of Justice, A.S.-T CSU/CSUSM</w:t>
      </w:r>
    </w:p>
    <w:p w:rsidRPr="00DD371A" w:rsidR="00DD371A" w:rsidP="7D4253C1" w:rsidRDefault="00DD371A" w14:paraId="4C91141F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7D4253C1" w:rsidR="00DD371A">
        <w:rPr>
          <w:rFonts w:ascii="Calibri" w:hAnsi="Calibri" w:cs="Calibri" w:asciiTheme="minorAscii" w:hAnsiTheme="minorAscii" w:cstheme="minorAscii"/>
          <w:sz w:val="18"/>
          <w:szCs w:val="18"/>
        </w:rPr>
        <w:t>Administration of Justice, A.S.</w:t>
      </w:r>
    </w:p>
    <w:p w:rsidR="00DD371A" w:rsidP="7D4253C1" w:rsidRDefault="00DD371A" w14:paraId="74BDCD96" w14:textId="4160295A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7D4253C1" w:rsidR="00DD371A">
        <w:rPr>
          <w:rFonts w:ascii="Calibri" w:hAnsi="Calibri" w:cs="Calibri" w:asciiTheme="minorAscii" w:hAnsiTheme="minorAscii" w:cstheme="minorAscii"/>
          <w:sz w:val="18"/>
          <w:szCs w:val="18"/>
        </w:rPr>
        <w:t>Administration of Justice, Certificate</w:t>
      </w:r>
    </w:p>
    <w:p w:rsidRPr="007A5A4F" w:rsidR="007A5A4F" w:rsidP="7D4253C1" w:rsidRDefault="007A5A4F" w14:paraId="211F2DAD" w14:textId="786EFFB2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7D4253C1" w:rsidR="007A5A4F">
        <w:rPr>
          <w:rFonts w:ascii="Calibri" w:hAnsi="Calibri" w:cs="Calibri" w:asciiTheme="minorAscii" w:hAnsiTheme="minorAscii" w:cstheme="minorAscii"/>
          <w:sz w:val="18"/>
          <w:szCs w:val="18"/>
        </w:rPr>
        <w:t>Crime Scene Investigation, Certificate</w:t>
      </w:r>
    </w:p>
    <w:p w:rsidRPr="007B70DE" w:rsidR="00CD74E2" w:rsidP="00605018" w:rsidRDefault="007B70DE" w14:paraId="2715CE70" w14:textId="5AAA6B7F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7D4253C1" w:rsidRDefault="0084524B" w14:paraId="54241E91" w14:textId="679117B9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7D4253C1" w:rsidR="0084524B">
        <w:rPr>
          <w:rFonts w:ascii="Calibri" w:hAnsi="Calibri" w:cs="Calibri" w:asciiTheme="minorAscii" w:hAnsiTheme="minorAscii" w:cstheme="minorAscii"/>
          <w:sz w:val="18"/>
          <w:szCs w:val="18"/>
        </w:rPr>
        <w:t>GE</w:t>
      </w:r>
      <w:r w:rsidRPr="7D4253C1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Pattern</w:t>
      </w:r>
      <w:r w:rsidRPr="7D4253C1" w:rsidR="0084524B">
        <w:rPr>
          <w:rFonts w:ascii="Calibri" w:hAnsi="Calibri" w:cs="Calibri" w:asciiTheme="minorAscii" w:hAnsiTheme="minorAscii" w:cstheme="minorAscii"/>
          <w:sz w:val="18"/>
          <w:szCs w:val="18"/>
        </w:rPr>
        <w:t xml:space="preserve">: </w:t>
      </w:r>
      <w:r w:rsidRPr="7D4253C1" w:rsidR="006363D8">
        <w:rPr>
          <w:rFonts w:ascii="Calibri" w:hAnsi="Calibri" w:cs="Calibri" w:asciiTheme="minorAscii" w:hAnsiTheme="minorAscii" w:cstheme="minorAscii"/>
          <w:sz w:val="18"/>
          <w:szCs w:val="18"/>
        </w:rPr>
        <w:t>Option</w:t>
      </w:r>
      <w:r w:rsidRPr="7D4253C1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</w:t>
      </w:r>
      <w:r w:rsidRPr="7D4253C1" w:rsidR="00FC622E">
        <w:rPr>
          <w:rFonts w:ascii="Calibri" w:hAnsi="Calibri" w:cs="Calibri" w:asciiTheme="minorAscii" w:hAnsiTheme="minorAscii" w:cstheme="minorAscii"/>
          <w:sz w:val="18"/>
          <w:szCs w:val="18"/>
        </w:rPr>
        <w:t>B</w:t>
      </w:r>
    </w:p>
    <w:p w:rsidRPr="008E1CE1" w:rsidR="008E1CE1" w:rsidP="7D4253C1" w:rsidRDefault="00CD74E2" w14:paraId="4BBD8445" w14:textId="2CCC3FF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6"/>
          <w:szCs w:val="16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7D4253C1" w:rsidR="00CD74E2">
        <w:rPr>
          <w:rFonts w:ascii="Calibri" w:hAnsi="Calibri" w:cs="Calibri" w:asciiTheme="minorAscii" w:hAnsiTheme="minorAscii" w:cstheme="minorAscii"/>
          <w:sz w:val="18"/>
          <w:szCs w:val="18"/>
        </w:rPr>
        <w:t xml:space="preserve">Total Units: </w:t>
      </w:r>
      <w:r w:rsidRPr="7D4253C1" w:rsidR="00DD371A">
        <w:rPr>
          <w:rFonts w:ascii="Calibri" w:hAnsi="Calibri" w:cs="Calibri" w:asciiTheme="minorAscii" w:hAnsiTheme="minorAscii" w:cstheme="minorAscii"/>
          <w:sz w:val="18"/>
          <w:szCs w:val="18"/>
        </w:rPr>
        <w:t>60</w:t>
      </w:r>
    </w:p>
    <w:p w:rsidRPr="009C5953" w:rsidR="00BB5431" w:rsidP="7D4253C1" w:rsidRDefault="00FC622E" w14:paraId="64E88867" w14:textId="4352C60E">
      <w:pPr>
        <w:spacing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7D4253C1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7D4253C1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7D4253C1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7D4253C1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7D4253C1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7D4253C1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7D4253C1" w:rsidR="0067051E">
        <w:rPr>
          <w:rFonts w:cs="Calibri" w:cstheme="minorAscii"/>
          <w:color w:val="231F20"/>
          <w:w w:val="105"/>
          <w:sz w:val="18"/>
          <w:szCs w:val="18"/>
        </w:rPr>
        <w:t xml:space="preserve">recommended</w:t>
      </w:r>
      <w:r w:rsidRPr="7D4253C1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 semester or 30 units/year). </w:t>
      </w:r>
      <w:r w:rsidRPr="7D4253C1" w:rsidR="009E56DE">
        <w:rPr>
          <w:rFonts w:cs="Calibri" w:cstheme="minorAscii"/>
          <w:color w:val="231F20"/>
          <w:w w:val="105"/>
          <w:sz w:val="18"/>
          <w:szCs w:val="18"/>
        </w:rPr>
        <w:t xml:space="preserve">If you are a part-time student, start Semester 1 courses and follow the course sequence</w:t>
      </w:r>
      <w:r w:rsidRPr="7D4253C1" w:rsidR="009E56D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7D4253C1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7D4253C1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7D4253C1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2a3e6bc433f745c3">
        <w:r w:rsidRPr="7D4253C1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7D4253C1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B24003" w:rsidRDefault="009D0498" w14:paraId="1FF0D769" w14:textId="66438EC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C622E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C622E" w:rsidP="00FC622E" w:rsidRDefault="00FC622E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3D6B958D" w14:textId="64C785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tcW w:w="5870" w:type="dxa"/>
          </w:tcPr>
          <w:p w:rsidRPr="00FC622E" w:rsidR="00FC622E" w:rsidP="00FC622E" w:rsidRDefault="00FC622E" w14:paraId="635529C6" w14:textId="061F9D5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:rsidRPr="00FC622E" w:rsidR="00FC622E" w:rsidP="00FC622E" w:rsidRDefault="00FC622E" w14:paraId="55306BD1" w14:textId="700CE08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C622E" w:rsidP="00FC622E" w:rsidRDefault="00FC622E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3E149C49" w14:textId="0E4A51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FC622E" w:rsidR="00FC622E" w:rsidP="00FC622E" w:rsidRDefault="00FC622E" w14:paraId="37BC83B3" w14:textId="356C06A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FC622E" w:rsidR="00FC622E" w:rsidP="00FC622E" w:rsidRDefault="00FC622E" w14:paraId="56152D89" w14:textId="43D73D9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C622E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C622E" w:rsidP="00FC622E" w:rsidRDefault="00FC622E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22C1A284" w14:textId="7349EC7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2</w:t>
            </w:r>
          </w:p>
        </w:tc>
        <w:tc>
          <w:tcPr>
            <w:tcW w:w="5870" w:type="dxa"/>
          </w:tcPr>
          <w:p w:rsidRPr="00FC622E" w:rsidR="00FC622E" w:rsidP="00FC622E" w:rsidRDefault="00FC622E" w14:paraId="798454FA" w14:textId="1D75928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:rsidRPr="00FC622E" w:rsidR="00FC622E" w:rsidP="00FC622E" w:rsidRDefault="00FC622E" w14:paraId="64BCEF68" w14:textId="30D90DC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C622E" w:rsidP="00FC622E" w:rsidRDefault="00FC622E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20B8434A" w14:textId="2A80A9D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10</w:t>
            </w:r>
          </w:p>
        </w:tc>
        <w:tc>
          <w:tcPr>
            <w:tcW w:w="5870" w:type="dxa"/>
          </w:tcPr>
          <w:p w:rsidRPr="00FC622E" w:rsidR="00FC622E" w:rsidP="00FC622E" w:rsidRDefault="00FC622E" w14:paraId="57FA4267" w14:textId="2856FB0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:rsidRPr="00FC622E" w:rsidR="00FC622E" w:rsidP="00FC622E" w:rsidRDefault="00FC622E" w14:paraId="36D23F10" w14:textId="4F669B4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FC622E" w:rsidP="00FC622E" w:rsidRDefault="00FC622E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7B889088" w14:textId="54EB5FD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tcW w:w="5870" w:type="dxa"/>
          </w:tcPr>
          <w:p w:rsidRPr="00FC622E" w:rsidR="00FC622E" w:rsidP="00FC622E" w:rsidRDefault="00FC622E" w14:paraId="411DA8EB" w14:textId="07C0299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:rsidRPr="00FC622E" w:rsidR="00FC622E" w:rsidP="00FC622E" w:rsidRDefault="00FC622E" w14:paraId="29E60E6C" w14:textId="461283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B24003" w:rsidRDefault="00F003A4" w14:paraId="0C0802D9" w14:textId="71BAA322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FC622E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C622E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C622E" w:rsidP="00FC622E" w:rsidRDefault="00FC622E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76FDD812" w14:textId="6D8F45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1</w:t>
            </w:r>
          </w:p>
        </w:tc>
        <w:tc>
          <w:tcPr>
            <w:tcW w:w="5870" w:type="dxa"/>
          </w:tcPr>
          <w:p w:rsidRPr="00FC622E" w:rsidR="00FC622E" w:rsidP="00FC622E" w:rsidRDefault="00FC622E" w14:paraId="03571DB6" w14:textId="54B544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:rsidRPr="00FC622E" w:rsidR="00FC622E" w:rsidP="00FC622E" w:rsidRDefault="00FC622E" w14:paraId="401B7A34" w14:textId="59E8FE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C622E" w:rsidP="00FC622E" w:rsidRDefault="00FC622E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66A271EF" w14:textId="76EA0C9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2</w:t>
            </w:r>
          </w:p>
        </w:tc>
        <w:tc>
          <w:tcPr>
            <w:tcW w:w="5870" w:type="dxa"/>
          </w:tcPr>
          <w:p w:rsidRPr="00FC622E" w:rsidR="00FC622E" w:rsidP="00FC622E" w:rsidRDefault="00FC622E" w14:paraId="00F9BB57" w14:textId="68619D3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:rsidRPr="00FC622E" w:rsidR="00FC622E" w:rsidP="00FC622E" w:rsidRDefault="00FC622E" w14:paraId="0794A019" w14:textId="38C7ACC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C622E" w:rsidP="00FC622E" w:rsidRDefault="00FC622E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65DB1BD4" w14:textId="78F4A92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3</w:t>
            </w:r>
          </w:p>
        </w:tc>
        <w:tc>
          <w:tcPr>
            <w:tcW w:w="5870" w:type="dxa"/>
          </w:tcPr>
          <w:p w:rsidRPr="00FC622E" w:rsidR="00FC622E" w:rsidP="00FC622E" w:rsidRDefault="00FC622E" w14:paraId="21C771E7" w14:textId="6EC141B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:rsidRPr="00FC622E" w:rsidR="00FC622E" w:rsidP="00FC622E" w:rsidRDefault="00FC622E" w14:paraId="7B69753E" w14:textId="33F4CC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00880616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C622E" w:rsidP="00FC622E" w:rsidRDefault="00FC622E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0828694A" w14:textId="7EFEB1D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tcW w:w="5870" w:type="dxa"/>
          </w:tcPr>
          <w:p w:rsidRPr="00FC622E" w:rsidR="00FC622E" w:rsidP="00FC622E" w:rsidRDefault="00FC622E" w14:paraId="115C0398" w14:textId="05DC846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:rsidRPr="00FC622E" w:rsidR="00FC622E" w:rsidP="00FC622E" w:rsidRDefault="00FC622E" w14:paraId="12028B2E" w14:textId="0D29635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00880616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FC622E" w:rsidP="00FC622E" w:rsidRDefault="00FC622E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C622E" w:rsidR="00FC622E" w:rsidP="00FC622E" w:rsidRDefault="00FC622E" w14:paraId="00D3E271" w14:textId="2A68F88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HEM-100</w:t>
            </w:r>
          </w:p>
        </w:tc>
        <w:tc>
          <w:tcPr>
            <w:tcW w:w="5870" w:type="dxa"/>
          </w:tcPr>
          <w:p w:rsidRPr="00FC622E" w:rsidR="00FC622E" w:rsidP="00FC622E" w:rsidRDefault="00FC622E" w14:paraId="5BA2ADEA" w14:textId="4A9298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Introduction to Chemistry</w:t>
            </w:r>
          </w:p>
        </w:tc>
        <w:tc>
          <w:tcPr>
            <w:tcW w:w="1313" w:type="dxa"/>
          </w:tcPr>
          <w:p w:rsidRPr="00FC622E" w:rsidR="00FC622E" w:rsidP="00FC622E" w:rsidRDefault="00FC622E" w14:paraId="0AF6D1F0" w14:textId="4A3E5B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="00FE5239" w:rsidP="7D4253C1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DD371A" w:rsidR="00DD371A" w:rsidP="7D4253C1" w:rsidRDefault="00DD371A" w14:paraId="094DB469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D4253C1" w:rsidR="00DD371A">
        <w:rPr>
          <w:rFonts w:cs="Calibri" w:cstheme="minorAscii"/>
          <w:sz w:val="18"/>
          <w:szCs w:val="18"/>
        </w:rPr>
        <w:t>Lawyer, Judges (B, M+)</w:t>
      </w:r>
    </w:p>
    <w:p w:rsidRPr="00DD371A" w:rsidR="00DD371A" w:rsidP="7D4253C1" w:rsidRDefault="00DD371A" w14:paraId="050ED712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D4253C1" w:rsidR="00DD371A">
        <w:rPr>
          <w:rFonts w:cs="Calibri" w:cstheme="minorAscii"/>
          <w:sz w:val="18"/>
          <w:szCs w:val="18"/>
        </w:rPr>
        <w:t>Police Officer, Deputy Sheriff (SM, A)</w:t>
      </w:r>
    </w:p>
    <w:p w:rsidRPr="00945659" w:rsidR="0067051E" w:rsidP="7D4253C1" w:rsidRDefault="00DD371A" w14:paraId="15D39E8F" w14:textId="255D867D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D4253C1" w:rsidR="00DD371A">
        <w:rPr>
          <w:rFonts w:cs="Calibri" w:cstheme="minorAscii"/>
          <w:sz w:val="18"/>
          <w:szCs w:val="18"/>
        </w:rPr>
        <w:t>Corrections, Probation (SM, B+)</w:t>
      </w:r>
    </w:p>
    <w:p w:rsidR="00605018" w:rsidP="00605018" w:rsidRDefault="0067051E" w14:paraId="24DA84FC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7D4253C1" w:rsidRDefault="0067051E" w14:paraId="343F148A" w14:textId="3999F39D">
      <w:pPr>
        <w:pStyle w:val="Normal"/>
        <w:spacing w:after="0" w:line="240" w:lineRule="auto"/>
        <w:ind w:left="360"/>
        <w:rPr>
          <w:sz w:val="18"/>
          <w:szCs w:val="18"/>
        </w:rPr>
      </w:pPr>
      <w:r w:rsidRPr="7D4253C1" w:rsidR="0067051E">
        <w:rPr>
          <w:sz w:val="18"/>
          <w:szCs w:val="18"/>
        </w:rPr>
        <w:t xml:space="preserve">Required Education: SM: some college; C: Certificate; A: Associate, B: Bachelor’s, M: Master’s; D: </w:t>
      </w:r>
      <w:r w:rsidRPr="7D4253C1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7D4253C1" w:rsidRDefault="00AC4A21" w14:paraId="46C25BDD" w14:textId="098AD714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7D4253C1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7D4253C1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D4253C1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7D4253C1" w:rsidR="00FC622E">
        <w:rPr>
          <w:b w:val="1"/>
          <w:bCs w:val="1"/>
          <w:i w:val="1"/>
          <w:iCs w:val="1"/>
          <w:sz w:val="24"/>
          <w:szCs w:val="24"/>
        </w:rPr>
        <w:t>6</w:t>
      </w:r>
      <w:r w:rsidRPr="7D4253C1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30C2BF94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C622E" w:rsidTr="30C2BF94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C622E" w:rsidP="00FC622E" w:rsidRDefault="00FC622E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C622E" w:rsidR="00FC622E" w:rsidP="00FC622E" w:rsidRDefault="00FC622E" w14:paraId="7D5599BC" w14:textId="6E90257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C622E" w:rsidR="00FC622E" w:rsidP="00FC622E" w:rsidRDefault="00FC622E" w14:paraId="57F7AEC4" w14:textId="7404897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C622E" w:rsidR="00FC622E" w:rsidP="00FC622E" w:rsidRDefault="00FC622E" w14:paraId="53F87D94" w14:textId="185F9D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30C2BF94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C622E" w:rsidP="00FC622E" w:rsidRDefault="00FC622E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C622E" w:rsidR="00FC622E" w:rsidP="00FC622E" w:rsidRDefault="00FC622E" w14:paraId="1AADC63B" w14:textId="4334A53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C622E" w:rsidR="00FC622E" w:rsidP="00FC622E" w:rsidRDefault="00FC622E" w14:paraId="179A7923" w14:textId="782BA7E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C622E" w:rsidR="00FC622E" w:rsidP="00FC622E" w:rsidRDefault="00FC622E" w14:paraId="1C25F3EE" w14:textId="208425F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30C2BF94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C622E" w:rsidP="00FC622E" w:rsidRDefault="00FC622E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C622E" w:rsidR="00FC622E" w:rsidP="00FC622E" w:rsidRDefault="00FC622E" w14:paraId="09994A1B" w14:textId="247977E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C622E" w:rsidR="00FC622E" w:rsidP="30C2BF94" w:rsidRDefault="00FC622E" w14:paraId="58BCA94D" w14:textId="7B3274D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30C2BF94" w:rsidR="61F3C6B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iological</w:t>
            </w:r>
            <w:r w:rsidRPr="30C2BF94" w:rsidR="00FC622E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C622E" w:rsidR="00FC622E" w:rsidP="00FC622E" w:rsidRDefault="00FC622E" w14:paraId="58B7D15A" w14:textId="32802F4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30C2BF94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C622E" w:rsidP="00FC622E" w:rsidRDefault="00FC622E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C622E" w:rsidR="00FC622E" w:rsidP="00FC622E" w:rsidRDefault="00FC622E" w14:paraId="62125EC7" w14:textId="436F0F4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C622E" w:rsidR="00FC622E" w:rsidP="00FC622E" w:rsidRDefault="00FC622E" w14:paraId="75CAD893" w14:textId="7DD21FB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C622E" w:rsidR="00FC622E" w:rsidP="00FC622E" w:rsidRDefault="00FC622E" w14:paraId="01E368E8" w14:textId="08FA2D7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C622E" w:rsidTr="30C2BF94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FC622E" w:rsidP="00FC622E" w:rsidRDefault="00FC622E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C622E" w:rsidR="00FC622E" w:rsidP="00FC622E" w:rsidRDefault="00FC622E" w14:paraId="24BDFB2F" w14:textId="2B16440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C622E" w:rsidR="00FC622E" w:rsidP="00FC622E" w:rsidRDefault="00FC622E" w14:paraId="275A0CDF" w14:textId="2A1849B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C622E" w:rsidR="00FC622E" w:rsidP="00FC622E" w:rsidRDefault="00FC622E" w14:paraId="44AC95D6" w14:textId="077C4E3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5247DB4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FC622E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115"/>
        <w:gridCol w:w="5789"/>
        <w:gridCol w:w="1313"/>
      </w:tblGrid>
      <w:tr w:rsidRPr="00AF5BE0" w:rsidR="00F76131" w:rsidTr="37EE39CF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C622E" w:rsidTr="37EE39CF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C622E" w:rsidP="00FC622E" w:rsidRDefault="00FC622E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tcMar/>
          </w:tcPr>
          <w:p w:rsidRPr="00FC622E" w:rsidR="00FC622E" w:rsidP="00FC622E" w:rsidRDefault="00FC622E" w14:paraId="39141659" w14:textId="2279F5A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tcMar/>
          </w:tcPr>
          <w:p w:rsidRPr="00FC622E" w:rsidR="00FC622E" w:rsidP="00FC622E" w:rsidRDefault="00FC622E" w14:paraId="52AA2F38" w14:textId="54157A0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C622E" w:rsidR="00FC622E" w:rsidP="00FC622E" w:rsidRDefault="00FC622E" w14:paraId="65E25DD8" w14:textId="5B67A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37EE39CF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C622E" w:rsidP="00FC622E" w:rsidRDefault="00FC622E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tcMar/>
          </w:tcPr>
          <w:p w:rsidRPr="00FC622E" w:rsidR="00FC622E" w:rsidP="00FC622E" w:rsidRDefault="00FC622E" w14:paraId="6E237BC8" w14:textId="77FDC41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tcMar/>
          </w:tcPr>
          <w:p w:rsidRPr="00FC622E" w:rsidR="00FC622E" w:rsidP="00FC622E" w:rsidRDefault="00FC622E" w14:paraId="6250AC6D" w14:textId="2CB8709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C622E" w:rsidR="00FC622E" w:rsidP="00FC622E" w:rsidRDefault="00FC622E" w14:paraId="4BF3CCB4" w14:textId="1B09FF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37EE39CF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C622E" w:rsidP="00FC622E" w:rsidRDefault="00FC622E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tcMar/>
          </w:tcPr>
          <w:p w:rsidR="00FC622E" w:rsidP="00FC622E" w:rsidRDefault="00677C99" w14:paraId="1415F57B" w14:textId="167B81B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</w:pPr>
            <w:r w:rsidR="00677C9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S-103</w:t>
            </w:r>
            <w:r w:rsidR="5F0CF18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03</w:t>
            </w:r>
            <w:r w:rsidR="00677C9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Pr="00FC622E" w:rsidR="00677C99" w:rsidP="37EE39CF" w:rsidRDefault="00677C99" w14:paraId="758A2ED0" w14:textId="745A890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="00677C9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="5FA9BD64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tcMar/>
          </w:tcPr>
          <w:p w:rsidR="00677C99" w:rsidP="37EE39CF" w:rsidRDefault="00677C99" w14:paraId="5FF23463" w14:textId="246E0A8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37EE39CF" w:rsidR="00677C9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thnic Politics in America</w:t>
            </w:r>
            <w:r w:rsidRPr="37EE39CF" w:rsidR="0016074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  <w:p w:rsidR="00677C99" w:rsidP="00FC622E" w:rsidRDefault="00677C99" w14:paraId="7F4B1D33" w14:textId="3D159AB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37EE39CF" w:rsidR="0016074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</w:t>
            </w:r>
          </w:p>
          <w:p w:rsidRPr="00FC622E" w:rsidR="00FC622E" w:rsidP="00FC622E" w:rsidRDefault="00677C99" w14:paraId="5132DCF8" w14:textId="3DEB19D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C622E" w:rsidR="00FC622E" w:rsidP="00FC622E" w:rsidRDefault="00FC622E" w14:paraId="2753F63B" w14:textId="16F2319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C622E" w:rsidTr="37EE39CF" w14:paraId="33F1B39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FC622E" w:rsidR="00FC622E" w:rsidP="00FC622E" w:rsidRDefault="00FC622E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C622E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shd w:val="clear" w:color="auto" w:fill="F2F2F2" w:themeFill="background1" w:themeFillShade="F2"/>
            <w:tcMar/>
          </w:tcPr>
          <w:p w:rsidRPr="00FC622E" w:rsidR="00FC622E" w:rsidP="00FC622E" w:rsidRDefault="00FC622E" w14:paraId="394AF44D" w14:textId="78C7649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shd w:val="clear" w:color="auto" w:fill="F2F2F2" w:themeFill="background1" w:themeFillShade="F2"/>
            <w:tcMar/>
          </w:tcPr>
          <w:p w:rsidRPr="00FC622E" w:rsidR="00FC622E" w:rsidP="00FC622E" w:rsidRDefault="00FC622E" w14:paraId="0B8B04D1" w14:textId="63EC6D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FC622E" w:rsidR="00FC622E" w:rsidP="00FC622E" w:rsidRDefault="00FC622E" w14:paraId="6F448D68" w14:textId="34C15C3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C622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AC4A21" w:rsidR="0072641A" w:rsidP="00E53D36" w:rsidRDefault="0072641A" w14:paraId="33DFC3E7" w14:textId="77777777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="005E1A6F" w:rsidP="005E1A6F" w:rsidRDefault="00FC622E" w14:paraId="51758D31" w14:textId="55B56C9B">
      <w:pPr>
        <w:ind w:left="450"/>
        <w:rPr>
          <w:rStyle w:val="Hyperlink"/>
          <w:b/>
          <w:i/>
          <w:color w:val="auto"/>
          <w:sz w:val="18"/>
          <w:u w:val="none"/>
        </w:rPr>
      </w:pPr>
      <w:r w:rsidRPr="00FC622E">
        <w:rPr>
          <w:rFonts w:cstheme="minorHAnsi"/>
          <w:b/>
          <w:bCs/>
          <w:sz w:val="18"/>
          <w:szCs w:val="18"/>
        </w:rPr>
        <w:t>Language Requirement</w:t>
      </w:r>
      <w:r w:rsidRPr="00244156">
        <w:rPr>
          <w:rFonts w:cstheme="minorHAnsi"/>
          <w:sz w:val="18"/>
          <w:szCs w:val="18"/>
        </w:rPr>
        <w:t>:</w:t>
      </w:r>
      <w:r w:rsidRPr="006873C0">
        <w:rPr>
          <w:rFonts w:cstheme="minorHAnsi"/>
          <w:sz w:val="18"/>
          <w:szCs w:val="18"/>
        </w:rPr>
        <w:t xml:space="preserve"> </w:t>
      </w:r>
      <w:r w:rsidRPr="007E663B">
        <w:rPr>
          <w:rFonts w:cstheme="minorHAnsi"/>
          <w:sz w:val="18"/>
          <w:szCs w:val="18"/>
        </w:rPr>
        <w:t xml:space="preserve">Some CSU's require the equivalency of an intermediate language proficiency for graduation. Please see a counselor for more detail regarding specific CSU major and graduation requirements. </w:t>
      </w:r>
      <w:hyperlink w:history="1" r:id="rId24">
        <w:r w:rsidRPr="007E663B">
          <w:rPr>
            <w:rStyle w:val="Hyperlink"/>
            <w:rFonts w:cstheme="minorHAnsi"/>
            <w:sz w:val="18"/>
            <w:szCs w:val="18"/>
          </w:rPr>
          <w:t>CSUSM Grad Requirements: Language</w:t>
        </w:r>
      </w:hyperlink>
      <w:r w:rsidRPr="005E1A6F" w:rsidR="005E1A6F">
        <w:rPr>
          <w:rStyle w:val="Hyperlink"/>
          <w:color w:val="auto"/>
          <w:sz w:val="18"/>
          <w:u w:val="none"/>
        </w:rPr>
        <w:t xml:space="preserve">  </w:t>
      </w:r>
    </w:p>
    <w:p w:rsidRPr="00DB0AA6" w:rsidR="00F76AA4" w:rsidP="00605018" w:rsidRDefault="00F76AA4" w14:paraId="6885DCF5" w14:textId="21CFF891">
      <w:pPr>
        <w:pStyle w:val="Heading10"/>
      </w:pPr>
      <w:r>
        <w:t>Work Experience</w:t>
      </w:r>
    </w:p>
    <w:p w:rsidRPr="00486099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5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6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55D1E" w:rsidP="00DF2F19" w:rsidRDefault="00E55D1E" w14:paraId="3CAB5E77" w14:textId="77777777">
      <w:pPr>
        <w:spacing w:after="0" w:line="240" w:lineRule="auto"/>
      </w:pPr>
      <w:r>
        <w:separator/>
      </w:r>
    </w:p>
  </w:endnote>
  <w:endnote w:type="continuationSeparator" w:id="0">
    <w:p w:rsidR="00E55D1E" w:rsidP="00DF2F19" w:rsidRDefault="00E55D1E" w14:paraId="4D9D5424" w14:textId="77777777">
      <w:pPr>
        <w:spacing w:after="0" w:line="240" w:lineRule="auto"/>
      </w:pPr>
      <w:r>
        <w:continuationSeparator/>
      </w:r>
    </w:p>
  </w:endnote>
  <w:endnote w:type="continuationNotice" w:id="1">
    <w:p w:rsidR="00E55D1E" w:rsidRDefault="00E55D1E" w14:paraId="6875CFB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7F5F" w:rsidRDefault="00CD7F5F" w14:paraId="11CD5EC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55D1E" w:rsidP="00DF2F19" w:rsidRDefault="00E55D1E" w14:paraId="14E05EFD" w14:textId="77777777">
      <w:pPr>
        <w:spacing w:after="0" w:line="240" w:lineRule="auto"/>
      </w:pPr>
      <w:r>
        <w:separator/>
      </w:r>
    </w:p>
  </w:footnote>
  <w:footnote w:type="continuationSeparator" w:id="0">
    <w:p w:rsidR="00E55D1E" w:rsidP="00DF2F19" w:rsidRDefault="00E55D1E" w14:paraId="2BDDD8D2" w14:textId="77777777">
      <w:pPr>
        <w:spacing w:after="0" w:line="240" w:lineRule="auto"/>
      </w:pPr>
      <w:r>
        <w:continuationSeparator/>
      </w:r>
    </w:p>
  </w:footnote>
  <w:footnote w:type="continuationNotice" w:id="1">
    <w:p w:rsidR="00E55D1E" w:rsidRDefault="00E55D1E" w14:paraId="6B245D8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7F5F" w:rsidRDefault="00CD7F5F" w14:paraId="4B65661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7F5F" w:rsidRDefault="00CD7F5F" w14:paraId="2A4F0AE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07249FD3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3B0D36BE" w:rsidR="3B0D36BE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3B0D36BE" w:rsidR="3B0D36BE">
      <w:rPr>
        <w:rFonts w:ascii="Gill Sans MT" w:hAnsi="Gill Sans MT" w:cs="Times New Roman"/>
        <w:caps w:val="1"/>
        <w:sz w:val="40"/>
        <w:szCs w:val="40"/>
      </w:rPr>
      <w:t xml:space="preserve"> Map</w:t>
    </w:r>
    <w:r w:rsidRPr="3B0D36BE" w:rsidR="3B0D36BE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3B0D36BE" w:rsidR="3B0D36BE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24334974">
    <w:abstractNumId w:val="1"/>
  </w:num>
  <w:num w:numId="2" w16cid:durableId="2005277477">
    <w:abstractNumId w:val="2"/>
  </w:num>
  <w:num w:numId="3" w16cid:durableId="2111506563">
    <w:abstractNumId w:val="3"/>
  </w:num>
  <w:num w:numId="4" w16cid:durableId="56079426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2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0B7F"/>
    <w:rsid w:val="001212D3"/>
    <w:rsid w:val="00144B9F"/>
    <w:rsid w:val="00157999"/>
    <w:rsid w:val="00160740"/>
    <w:rsid w:val="0017252B"/>
    <w:rsid w:val="00184AD7"/>
    <w:rsid w:val="00192548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3776A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3C81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280"/>
    <w:rsid w:val="00677C99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56FE3"/>
    <w:rsid w:val="0079066E"/>
    <w:rsid w:val="00793168"/>
    <w:rsid w:val="00796896"/>
    <w:rsid w:val="00797A06"/>
    <w:rsid w:val="007A5A4F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E56DE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4003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D7F5F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55D1E"/>
    <w:rsid w:val="00E7663C"/>
    <w:rsid w:val="00E80F66"/>
    <w:rsid w:val="00E97C9F"/>
    <w:rsid w:val="00EA2C6F"/>
    <w:rsid w:val="00EB64F1"/>
    <w:rsid w:val="00EC709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C622E"/>
    <w:rsid w:val="00FD7189"/>
    <w:rsid w:val="00FE5239"/>
    <w:rsid w:val="15DEFBFD"/>
    <w:rsid w:val="1FB7A424"/>
    <w:rsid w:val="2ABCAC2F"/>
    <w:rsid w:val="30C2BF94"/>
    <w:rsid w:val="37EE39CF"/>
    <w:rsid w:val="3B0D36BE"/>
    <w:rsid w:val="5BA9318C"/>
    <w:rsid w:val="5F0CF183"/>
    <w:rsid w:val="5FA9BD64"/>
    <w:rsid w:val="61F3C6BF"/>
    <w:rsid w:val="7D425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header" Target="header5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yperlink" Target="https://msjc.edu/careereducation/cwee/index.html" TargetMode="Externa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csusm.edu/academicadvising/gradrequirements/languag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fontTable" Target="fontTable.xml" Id="rId27" /><Relationship Type="http://schemas.openxmlformats.org/officeDocument/2006/relationships/hyperlink" Target="https://www.msjc.edu/hub/" TargetMode="External" Id="Rc48e35ceb07b40e7" /><Relationship Type="http://schemas.openxmlformats.org/officeDocument/2006/relationships/hyperlink" Target="https://catalog.msjc.edu/instructional-programs/" TargetMode="External" Id="R2a3e6bc433f745c3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J_AST_CSU_CSUSM</dc:title>
  <dc:subject/>
  <dc:creator>Rhonda Nishimoto</dc:creator>
  <keywords/>
  <dc:description/>
  <lastModifiedBy>Meghan Basgall</lastModifiedBy>
  <revision>11</revision>
  <dcterms:created xsi:type="dcterms:W3CDTF">2021-03-01T23:14:00.0000000Z</dcterms:created>
  <dcterms:modified xsi:type="dcterms:W3CDTF">2023-05-15T17:23:23.50488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